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2A467" w14:textId="77777777" w:rsidR="00F1528B" w:rsidRPr="0043307D" w:rsidRDefault="00F1528B" w:rsidP="00F1528B">
      <w:pPr>
        <w:pStyle w:val="Title"/>
        <w:pBdr>
          <w:bottom w:val="none" w:sz="0" w:space="0" w:color="auto"/>
        </w:pBdr>
        <w:spacing w:after="0" w:line="540" w:lineRule="exact"/>
        <w:jc w:val="left"/>
        <w:rPr>
          <w:rFonts w:ascii="Times New Roman" w:hAnsi="Times New Roman"/>
          <w:sz w:val="52"/>
          <w:lang w:val="en-MY"/>
        </w:rPr>
      </w:pPr>
    </w:p>
    <w:p w14:paraId="24DAA451" w14:textId="77777777" w:rsidR="00511264" w:rsidRDefault="00511264" w:rsidP="00F1528B">
      <w:pPr>
        <w:pStyle w:val="Title"/>
        <w:pBdr>
          <w:bottom w:val="none" w:sz="0" w:space="0" w:color="auto"/>
        </w:pBdr>
        <w:spacing w:before="120" w:after="120" w:line="700" w:lineRule="exact"/>
        <w:rPr>
          <w:rFonts w:cs="Arial"/>
          <w:color w:val="000000"/>
          <w:sz w:val="72"/>
        </w:rPr>
      </w:pPr>
      <w:r w:rsidRPr="00511264">
        <w:rPr>
          <w:rFonts w:cs="Arial"/>
          <w:color w:val="000000"/>
          <w:sz w:val="72"/>
        </w:rPr>
        <w:t xml:space="preserve">INTEGRATED SYSTEM PROJECT </w:t>
      </w:r>
    </w:p>
    <w:p w14:paraId="4CE47092" w14:textId="4730EF07" w:rsidR="00F1528B" w:rsidRDefault="00F1528B" w:rsidP="00F1528B">
      <w:pPr>
        <w:pStyle w:val="Title"/>
        <w:pBdr>
          <w:bottom w:val="none" w:sz="0" w:space="0" w:color="auto"/>
        </w:pBdr>
        <w:spacing w:before="120" w:after="120" w:line="700" w:lineRule="exact"/>
        <w:rPr>
          <w:rFonts w:ascii="Times New Roman" w:hAnsi="Times New Roman"/>
          <w:i/>
          <w:iCs/>
          <w:sz w:val="36"/>
        </w:rPr>
      </w:pPr>
      <w:r w:rsidRPr="00F1528B">
        <w:rPr>
          <w:rFonts w:cs="Arial"/>
          <w:color w:val="000000"/>
          <w:sz w:val="72"/>
        </w:rPr>
        <w:t>(IT</w:t>
      </w:r>
      <w:r w:rsidR="00C83606">
        <w:rPr>
          <w:rFonts w:cs="Arial"/>
          <w:color w:val="000000"/>
          <w:sz w:val="72"/>
        </w:rPr>
        <w:t>299</w:t>
      </w:r>
      <w:r w:rsidRPr="00F1528B">
        <w:rPr>
          <w:rFonts w:cs="Arial"/>
          <w:color w:val="000000"/>
          <w:sz w:val="72"/>
        </w:rPr>
        <w:t>N)</w:t>
      </w:r>
    </w:p>
    <w:p w14:paraId="72BF6CF9" w14:textId="77777777" w:rsid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jc w:val="left"/>
        <w:rPr>
          <w:rFonts w:ascii="Times New Roman" w:hAnsi="Times New Roman"/>
          <w:i/>
          <w:iCs/>
          <w:sz w:val="36"/>
        </w:rPr>
      </w:pPr>
    </w:p>
    <w:p w14:paraId="34C487CA" w14:textId="77777777" w:rsid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jc w:val="left"/>
        <w:rPr>
          <w:rFonts w:ascii="Times New Roman" w:hAnsi="Times New Roman"/>
          <w:i/>
          <w:iCs/>
          <w:sz w:val="36"/>
        </w:rPr>
      </w:pPr>
    </w:p>
    <w:p w14:paraId="729A299F" w14:textId="77777777" w:rsid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jc w:val="left"/>
        <w:rPr>
          <w:rFonts w:ascii="Times New Roman" w:hAnsi="Times New Roman"/>
          <w:i/>
          <w:iCs/>
          <w:sz w:val="36"/>
        </w:rPr>
      </w:pPr>
    </w:p>
    <w:p w14:paraId="1F3B9F6A" w14:textId="2F9C851C" w:rsidR="00F1528B" w:rsidRDefault="00511264" w:rsidP="00F1528B">
      <w:pPr>
        <w:pStyle w:val="Title"/>
        <w:pBdr>
          <w:bottom w:val="none" w:sz="0" w:space="0" w:color="auto"/>
        </w:pBdr>
        <w:spacing w:before="0" w:after="0" w:line="240" w:lineRule="atLeast"/>
        <w:rPr>
          <w:b/>
          <w:iCs/>
          <w:color w:val="auto"/>
          <w:sz w:val="56"/>
          <w:szCs w:val="56"/>
        </w:rPr>
      </w:pPr>
      <w:r>
        <w:rPr>
          <w:b/>
          <w:iCs/>
          <w:color w:val="auto"/>
          <w:sz w:val="56"/>
          <w:szCs w:val="56"/>
        </w:rPr>
        <w:t>FINAL REPORT</w:t>
      </w:r>
    </w:p>
    <w:p w14:paraId="4D5F79A7" w14:textId="77777777" w:rsid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rPr>
          <w:b/>
          <w:iCs/>
          <w:color w:val="auto"/>
          <w:sz w:val="36"/>
          <w:szCs w:val="56"/>
        </w:rPr>
      </w:pPr>
    </w:p>
    <w:p w14:paraId="62CAD4D5" w14:textId="77777777" w:rsidR="00F1528B" w:rsidRP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rPr>
          <w:b/>
          <w:iCs/>
          <w:color w:val="auto"/>
          <w:sz w:val="36"/>
          <w:szCs w:val="56"/>
        </w:rPr>
      </w:pPr>
    </w:p>
    <w:p w14:paraId="1A53CF11" w14:textId="77777777" w:rsidR="00F1528B" w:rsidRP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rPr>
          <w:b/>
          <w:iCs/>
          <w:color w:val="auto"/>
          <w:sz w:val="36"/>
          <w:szCs w:val="56"/>
        </w:rPr>
      </w:pPr>
    </w:p>
    <w:p w14:paraId="1C3B70EE" w14:textId="3021D19F" w:rsid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rPr>
          <w:b/>
          <w:iCs/>
          <w:color w:val="auto"/>
          <w:sz w:val="44"/>
          <w:szCs w:val="44"/>
        </w:rPr>
      </w:pPr>
      <w:r>
        <w:rPr>
          <w:b/>
          <w:iCs/>
          <w:color w:val="auto"/>
          <w:sz w:val="44"/>
          <w:szCs w:val="44"/>
        </w:rPr>
        <w:t xml:space="preserve">SESSION : </w:t>
      </w:r>
      <w:r w:rsidR="007D73A5">
        <w:rPr>
          <w:b/>
          <w:iCs/>
          <w:color w:val="auto"/>
          <w:sz w:val="44"/>
          <w:szCs w:val="44"/>
        </w:rPr>
        <w:t>JANUARY</w:t>
      </w:r>
      <w:r>
        <w:rPr>
          <w:b/>
          <w:iCs/>
          <w:color w:val="auto"/>
          <w:sz w:val="44"/>
          <w:szCs w:val="44"/>
        </w:rPr>
        <w:t xml:space="preserve"> – </w:t>
      </w:r>
      <w:r w:rsidR="007D73A5">
        <w:rPr>
          <w:b/>
          <w:iCs/>
          <w:color w:val="auto"/>
          <w:sz w:val="44"/>
          <w:szCs w:val="44"/>
        </w:rPr>
        <w:t>APRIL</w:t>
      </w:r>
      <w:r>
        <w:rPr>
          <w:b/>
          <w:iCs/>
          <w:color w:val="auto"/>
          <w:sz w:val="44"/>
          <w:szCs w:val="44"/>
        </w:rPr>
        <w:t xml:space="preserve"> 201</w:t>
      </w:r>
      <w:r w:rsidR="00053951">
        <w:rPr>
          <w:b/>
          <w:iCs/>
          <w:color w:val="auto"/>
          <w:sz w:val="44"/>
          <w:szCs w:val="44"/>
        </w:rPr>
        <w:t>9</w:t>
      </w:r>
    </w:p>
    <w:p w14:paraId="2F682551" w14:textId="77777777" w:rsidR="00F1528B" w:rsidRP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jc w:val="left"/>
        <w:rPr>
          <w:rFonts w:ascii="Times New Roman" w:hAnsi="Times New Roman"/>
          <w:iCs/>
          <w:sz w:val="36"/>
        </w:rPr>
      </w:pPr>
    </w:p>
    <w:p w14:paraId="496C5982" w14:textId="77777777" w:rsidR="00F1528B" w:rsidRPr="00F1528B" w:rsidRDefault="00F1528B" w:rsidP="00F1528B">
      <w:pPr>
        <w:pStyle w:val="Title"/>
        <w:pBdr>
          <w:bottom w:val="none" w:sz="0" w:space="0" w:color="auto"/>
        </w:pBdr>
        <w:spacing w:before="0" w:after="0" w:line="240" w:lineRule="atLeast"/>
        <w:jc w:val="left"/>
        <w:rPr>
          <w:rFonts w:ascii="Times New Roman" w:hAnsi="Times New Roman"/>
          <w:iCs/>
          <w:sz w:val="36"/>
        </w:rPr>
      </w:pPr>
    </w:p>
    <w:p w14:paraId="4FEAC08D" w14:textId="77777777" w:rsidR="00F1528B" w:rsidRDefault="00F1528B" w:rsidP="00F1528B">
      <w:pPr>
        <w:pStyle w:val="Title"/>
        <w:pBdr>
          <w:bottom w:val="none" w:sz="0" w:space="0" w:color="auto"/>
        </w:pBdr>
        <w:tabs>
          <w:tab w:val="left" w:pos="4065"/>
        </w:tabs>
        <w:spacing w:before="0" w:after="0" w:line="240" w:lineRule="atLeast"/>
        <w:rPr>
          <w:rFonts w:ascii="Times New Roman" w:hAnsi="Times New Roman"/>
          <w:i/>
          <w:iCs/>
          <w:sz w:val="36"/>
        </w:rPr>
      </w:pPr>
      <w:r>
        <w:rPr>
          <w:rFonts w:ascii="Times New Roman" w:hAnsi="Times New Roman"/>
          <w:i/>
          <w:iCs/>
          <w:noProof/>
          <w:sz w:val="36"/>
          <w:lang w:val="en-MY" w:eastAsia="zh-CN"/>
        </w:rPr>
        <w:drawing>
          <wp:inline distT="0" distB="0" distL="0" distR="0" wp14:anchorId="3EC78056" wp14:editId="069327BB">
            <wp:extent cx="4005580" cy="1861185"/>
            <wp:effectExtent l="0" t="0" r="0" b="5715"/>
            <wp:docPr id="1" name="Picture 1" descr="new segi logo14 bw_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 segi logo14 bw_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828" b="18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580" cy="18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9BAC2" w14:textId="77777777" w:rsidR="00F1528B" w:rsidRDefault="00F1528B" w:rsidP="00F1528B">
      <w:pPr>
        <w:pStyle w:val="Title"/>
        <w:pBdr>
          <w:bottom w:val="none" w:sz="0" w:space="0" w:color="auto"/>
        </w:pBdr>
        <w:tabs>
          <w:tab w:val="left" w:pos="4065"/>
        </w:tabs>
        <w:spacing w:before="0" w:after="0" w:line="240" w:lineRule="atLeast"/>
        <w:jc w:val="left"/>
        <w:rPr>
          <w:rFonts w:ascii="Times New Roman" w:hAnsi="Times New Roman"/>
          <w:iCs/>
          <w:sz w:val="36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86"/>
        <w:gridCol w:w="6630"/>
      </w:tblGrid>
      <w:tr w:rsidR="00F1528B" w14:paraId="0072ED12" w14:textId="77777777" w:rsidTr="00F1528B">
        <w:trPr>
          <w:trHeight w:val="454"/>
        </w:trPr>
        <w:tc>
          <w:tcPr>
            <w:tcW w:w="1323" w:type="pct"/>
            <w:vAlign w:val="center"/>
          </w:tcPr>
          <w:p w14:paraId="57499506" w14:textId="77777777" w:rsidR="00F1528B" w:rsidRPr="00F1528B" w:rsidRDefault="00F1528B" w:rsidP="00F1528B">
            <w:pPr>
              <w:spacing w:after="0"/>
              <w:rPr>
                <w:b/>
                <w:szCs w:val="24"/>
              </w:rPr>
            </w:pPr>
            <w:r w:rsidRPr="00F1528B">
              <w:rPr>
                <w:b/>
                <w:szCs w:val="24"/>
              </w:rPr>
              <w:t>NAME</w:t>
            </w:r>
          </w:p>
        </w:tc>
        <w:tc>
          <w:tcPr>
            <w:tcW w:w="3677" w:type="pct"/>
            <w:vAlign w:val="center"/>
          </w:tcPr>
          <w:p w14:paraId="3CE6E1D8" w14:textId="4569E9BA" w:rsidR="00F1528B" w:rsidRPr="00F1528B" w:rsidRDefault="00CE1F83" w:rsidP="00F1528B">
            <w:pPr>
              <w:pStyle w:val="NoSpacing"/>
            </w:pPr>
            <w:r>
              <w:t>NG YUAN SHEN</w:t>
            </w:r>
          </w:p>
        </w:tc>
      </w:tr>
      <w:tr w:rsidR="00F1528B" w14:paraId="2164534E" w14:textId="77777777" w:rsidTr="00F1528B">
        <w:trPr>
          <w:trHeight w:val="454"/>
        </w:trPr>
        <w:tc>
          <w:tcPr>
            <w:tcW w:w="1323" w:type="pct"/>
            <w:vAlign w:val="center"/>
          </w:tcPr>
          <w:p w14:paraId="53FD7799" w14:textId="77777777" w:rsidR="00F1528B" w:rsidRPr="00F1528B" w:rsidRDefault="00F1528B" w:rsidP="00F1528B">
            <w:pPr>
              <w:spacing w:after="0"/>
              <w:rPr>
                <w:b/>
                <w:szCs w:val="24"/>
              </w:rPr>
            </w:pPr>
            <w:r w:rsidRPr="00F1528B">
              <w:rPr>
                <w:b/>
                <w:szCs w:val="24"/>
              </w:rPr>
              <w:t xml:space="preserve">STUDENT </w:t>
            </w:r>
            <w:r>
              <w:rPr>
                <w:b/>
                <w:szCs w:val="24"/>
              </w:rPr>
              <w:t>NUMBER</w:t>
            </w:r>
          </w:p>
        </w:tc>
        <w:tc>
          <w:tcPr>
            <w:tcW w:w="3677" w:type="pct"/>
            <w:vAlign w:val="center"/>
          </w:tcPr>
          <w:p w14:paraId="3DE1FAEE" w14:textId="4A89811D" w:rsidR="00F1528B" w:rsidRPr="00F1528B" w:rsidRDefault="00CE1F83" w:rsidP="00F1528B">
            <w:pPr>
              <w:pStyle w:val="NoSpacing"/>
            </w:pPr>
            <w:r>
              <w:t>SCPG1600751</w:t>
            </w:r>
          </w:p>
        </w:tc>
      </w:tr>
      <w:tr w:rsidR="00F1528B" w14:paraId="1A198AFF" w14:textId="77777777" w:rsidTr="00F1528B">
        <w:trPr>
          <w:trHeight w:val="454"/>
        </w:trPr>
        <w:tc>
          <w:tcPr>
            <w:tcW w:w="1323" w:type="pct"/>
            <w:vAlign w:val="center"/>
          </w:tcPr>
          <w:p w14:paraId="20DC9ED2" w14:textId="77777777" w:rsidR="00F1528B" w:rsidRPr="00F1528B" w:rsidRDefault="00F1528B" w:rsidP="00F1528B">
            <w:pPr>
              <w:spacing w:after="0"/>
              <w:rPr>
                <w:b/>
                <w:szCs w:val="24"/>
              </w:rPr>
            </w:pPr>
            <w:r>
              <w:rPr>
                <w:b/>
                <w:szCs w:val="24"/>
              </w:rPr>
              <w:t>INSTRUCTOR</w:t>
            </w:r>
          </w:p>
        </w:tc>
        <w:tc>
          <w:tcPr>
            <w:tcW w:w="3677" w:type="pct"/>
            <w:vAlign w:val="center"/>
          </w:tcPr>
          <w:p w14:paraId="4AC59CB4" w14:textId="2EDFACED" w:rsidR="00F1528B" w:rsidRPr="00F1528B" w:rsidRDefault="00A0737F" w:rsidP="00F1528B">
            <w:pPr>
              <w:pStyle w:val="NoSpacing"/>
            </w:pPr>
            <w:r>
              <w:t xml:space="preserve">MR. </w:t>
            </w:r>
            <w:r w:rsidR="003341F4">
              <w:t>SHAHIDH</w:t>
            </w:r>
          </w:p>
        </w:tc>
      </w:tr>
    </w:tbl>
    <w:p w14:paraId="60F617CD" w14:textId="77777777" w:rsidR="00F1528B" w:rsidRPr="000D2A64" w:rsidRDefault="00F1528B" w:rsidP="00F1528B">
      <w:pPr>
        <w:pStyle w:val="Heading1"/>
      </w:pPr>
      <w:r w:rsidRPr="000D2A64">
        <w:lastRenderedPageBreak/>
        <w:t xml:space="preserve">Student Particulars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12"/>
        <w:gridCol w:w="283"/>
        <w:gridCol w:w="6521"/>
      </w:tblGrid>
      <w:tr w:rsidR="00F1528B" w:rsidRPr="003F4E47" w14:paraId="1C371AF0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FBF208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Nam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80FF96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left w:val="nil"/>
              <w:bottom w:val="single" w:sz="4" w:space="0" w:color="auto"/>
            </w:tcBorders>
            <w:vAlign w:val="center"/>
          </w:tcPr>
          <w:p w14:paraId="4ED9FFCC" w14:textId="747115C9" w:rsidR="00F1528B" w:rsidRPr="00761778" w:rsidRDefault="00563DB6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NG YUAN SHEN</w:t>
            </w:r>
          </w:p>
        </w:tc>
      </w:tr>
      <w:tr w:rsidR="00F1528B" w:rsidRPr="003F4E47" w14:paraId="14B1E320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113D43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IC Number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67DF2C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CE97ECA" w14:textId="5902D09D" w:rsidR="00F1528B" w:rsidRPr="00761778" w:rsidRDefault="00563DB6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991004-07-5721</w:t>
            </w:r>
          </w:p>
        </w:tc>
        <w:bookmarkStart w:id="0" w:name="_GoBack"/>
        <w:bookmarkEnd w:id="0"/>
      </w:tr>
      <w:tr w:rsidR="00F1528B" w:rsidRPr="003F4E47" w14:paraId="7AD2D2E6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631101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Student Number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006B0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65D7808" w14:textId="488C1B98" w:rsidR="00F1528B" w:rsidRPr="00761778" w:rsidRDefault="00563DB6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SCPG1600751</w:t>
            </w:r>
          </w:p>
        </w:tc>
      </w:tr>
      <w:tr w:rsidR="00F1528B" w:rsidRPr="003F4E47" w14:paraId="6A8E9D06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4F1B579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Course</w:t>
            </w:r>
            <w:r>
              <w:rPr>
                <w:szCs w:val="24"/>
              </w:rPr>
              <w:t xml:space="preserve"> Programm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CB966F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856F1FE" w14:textId="77777777" w:rsidR="00F1528B" w:rsidRPr="00761778" w:rsidRDefault="00F1528B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caps/>
                <w:szCs w:val="24"/>
              </w:rPr>
              <w:t>DIIT</w:t>
            </w:r>
          </w:p>
        </w:tc>
      </w:tr>
      <w:tr w:rsidR="00F1528B" w:rsidRPr="003F4E47" w14:paraId="349CC8F5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2AE3C4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Intak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70C852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45C1BDD7" w14:textId="6AA0C3D0" w:rsidR="00F1528B" w:rsidRPr="00761778" w:rsidRDefault="006A54F9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JAN 2017</w:t>
            </w:r>
          </w:p>
        </w:tc>
      </w:tr>
      <w:tr w:rsidR="00F1528B" w:rsidRPr="003F4E47" w14:paraId="023D9E46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D62F66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Subject Titl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E55870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57E883F" w14:textId="2676CE19" w:rsidR="00F1528B" w:rsidRPr="00761778" w:rsidRDefault="00C83606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INTEGRATED SYSTEM PROJECT</w:t>
            </w:r>
          </w:p>
        </w:tc>
      </w:tr>
      <w:tr w:rsidR="00F1528B" w:rsidRPr="003F4E47" w14:paraId="5DC8DB1C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ED9E8D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Subject Cod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E846C5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7EF98E2" w14:textId="44C3F60C" w:rsidR="00F1528B" w:rsidRPr="00761778" w:rsidRDefault="00F1528B" w:rsidP="00C83606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  <w:lang w:val="en-GB"/>
              </w:rPr>
              <w:t>IT</w:t>
            </w:r>
            <w:r w:rsidR="00C83606">
              <w:rPr>
                <w:szCs w:val="24"/>
                <w:lang w:val="en-GB"/>
              </w:rPr>
              <w:t>299</w:t>
            </w:r>
            <w:r>
              <w:rPr>
                <w:szCs w:val="24"/>
                <w:lang w:val="en-GB"/>
              </w:rPr>
              <w:t>N</w:t>
            </w:r>
          </w:p>
        </w:tc>
      </w:tr>
      <w:tr w:rsidR="00F1528B" w:rsidRPr="003F4E47" w14:paraId="265EEC0C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8AA62C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Assignment</w:t>
            </w:r>
            <w:r w:rsidRPr="003F4E47">
              <w:rPr>
                <w:szCs w:val="24"/>
              </w:rPr>
              <w:t xml:space="preserve"> Titl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15E07E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top w:val="single" w:sz="4" w:space="0" w:color="auto"/>
              <w:left w:val="nil"/>
            </w:tcBorders>
            <w:vAlign w:val="center"/>
          </w:tcPr>
          <w:p w14:paraId="21521B04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  <w:lang w:val="en-GB"/>
              </w:rPr>
            </w:pPr>
          </w:p>
          <w:p w14:paraId="65E328BD" w14:textId="4046618D" w:rsidR="00721E82" w:rsidRPr="003F4E47" w:rsidRDefault="004E617B" w:rsidP="00CA4654">
            <w:pPr>
              <w:pStyle w:val="BodyText"/>
              <w:spacing w:after="0"/>
              <w:rPr>
                <w:szCs w:val="24"/>
                <w:lang w:val="en-GB"/>
              </w:rPr>
            </w:pPr>
            <w:r>
              <w:rPr>
                <w:szCs w:val="24"/>
                <w:lang w:val="en-GB"/>
              </w:rPr>
              <w:t>FINAL REPORT</w:t>
            </w:r>
          </w:p>
          <w:p w14:paraId="569ED504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  <w:lang w:val="en-GB"/>
              </w:rPr>
            </w:pPr>
          </w:p>
        </w:tc>
      </w:tr>
      <w:tr w:rsidR="00F1528B" w:rsidRPr="003F4E47" w14:paraId="07347CE7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9249EC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Name of Lecturer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2ABA19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left w:val="nil"/>
            </w:tcBorders>
            <w:vAlign w:val="center"/>
          </w:tcPr>
          <w:p w14:paraId="3F324958" w14:textId="08932490" w:rsidR="00F1528B" w:rsidRPr="003F4E47" w:rsidRDefault="00F1528B" w:rsidP="003B0D15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MR </w:t>
            </w:r>
            <w:r w:rsidR="003B0D15">
              <w:rPr>
                <w:szCs w:val="24"/>
              </w:rPr>
              <w:t>SHAHIDH</w:t>
            </w:r>
          </w:p>
        </w:tc>
      </w:tr>
      <w:tr w:rsidR="00F1528B" w:rsidRPr="003F4E47" w14:paraId="20E91D95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3A86BC9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Due Dat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3BA488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left w:val="nil"/>
            </w:tcBorders>
            <w:vAlign w:val="center"/>
          </w:tcPr>
          <w:p w14:paraId="5E23DD2E" w14:textId="4B7E6610" w:rsidR="00F1528B" w:rsidRPr="003F4E47" w:rsidRDefault="007300E8" w:rsidP="00CA4654">
            <w:pPr>
              <w:pStyle w:val="BodyText"/>
              <w:spacing w:after="0"/>
              <w:rPr>
                <w:szCs w:val="24"/>
              </w:rPr>
            </w:pPr>
            <w:r>
              <w:rPr>
                <w:szCs w:val="24"/>
              </w:rPr>
              <w:t>14</w:t>
            </w:r>
            <w:r w:rsidR="007D73A5">
              <w:rPr>
                <w:szCs w:val="24"/>
                <w:vertAlign w:val="superscript"/>
              </w:rPr>
              <w:t>th</w:t>
            </w:r>
            <w:r w:rsidR="00F1528B">
              <w:rPr>
                <w:szCs w:val="24"/>
              </w:rPr>
              <w:t xml:space="preserve"> </w:t>
            </w:r>
            <w:r w:rsidR="00503090">
              <w:rPr>
                <w:szCs w:val="24"/>
              </w:rPr>
              <w:t>April</w:t>
            </w:r>
            <w:r w:rsidR="00F1528B">
              <w:rPr>
                <w:szCs w:val="24"/>
              </w:rPr>
              <w:t xml:space="preserve"> 201</w:t>
            </w:r>
            <w:r w:rsidR="00053951">
              <w:rPr>
                <w:szCs w:val="24"/>
              </w:rPr>
              <w:t>9</w:t>
            </w:r>
            <w:r w:rsidR="00F1528B">
              <w:rPr>
                <w:szCs w:val="24"/>
              </w:rPr>
              <w:t>, 6.00pm</w:t>
            </w:r>
          </w:p>
        </w:tc>
      </w:tr>
      <w:tr w:rsidR="00F1528B" w:rsidRPr="003F4E47" w14:paraId="4D748A4C" w14:textId="77777777" w:rsidTr="00CA4654">
        <w:trPr>
          <w:cantSplit/>
        </w:trPr>
        <w:tc>
          <w:tcPr>
            <w:tcW w:w="122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A2097E0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College</w:t>
            </w:r>
          </w:p>
        </w:tc>
        <w:tc>
          <w:tcPr>
            <w:tcW w:w="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6F2F70" w14:textId="77777777" w:rsidR="00F1528B" w:rsidRPr="003F4E47" w:rsidRDefault="00F1528B" w:rsidP="00CA4654">
            <w:pPr>
              <w:pStyle w:val="BodyText"/>
              <w:rPr>
                <w:szCs w:val="24"/>
              </w:rPr>
            </w:pPr>
            <w:r w:rsidRPr="003F4E47">
              <w:rPr>
                <w:szCs w:val="24"/>
              </w:rPr>
              <w:t>:</w:t>
            </w:r>
          </w:p>
        </w:tc>
        <w:tc>
          <w:tcPr>
            <w:tcW w:w="3618" w:type="pct"/>
            <w:tcBorders>
              <w:left w:val="nil"/>
            </w:tcBorders>
            <w:vAlign w:val="center"/>
          </w:tcPr>
          <w:p w14:paraId="277BA4F8" w14:textId="77777777" w:rsidR="00F1528B" w:rsidRPr="003F4E47" w:rsidRDefault="00F1528B" w:rsidP="00CA4654">
            <w:pPr>
              <w:pStyle w:val="BodyText"/>
              <w:spacing w:after="0"/>
              <w:rPr>
                <w:szCs w:val="24"/>
              </w:rPr>
            </w:pPr>
            <w:r w:rsidRPr="003F4E47">
              <w:rPr>
                <w:szCs w:val="24"/>
              </w:rPr>
              <w:t>SEGI COLLEGE, PENANG</w:t>
            </w:r>
          </w:p>
        </w:tc>
      </w:tr>
    </w:tbl>
    <w:p w14:paraId="0AEA5509" w14:textId="77777777" w:rsidR="00F1528B" w:rsidRDefault="00F1528B" w:rsidP="00F1528B">
      <w:pPr>
        <w:pStyle w:val="BodyText"/>
        <w:rPr>
          <w:bCs/>
          <w:iCs/>
        </w:rPr>
      </w:pPr>
    </w:p>
    <w:p w14:paraId="5ACD026D" w14:textId="77777777" w:rsidR="00F1528B" w:rsidRDefault="00F1528B" w:rsidP="00F1528B">
      <w:pPr>
        <w:pStyle w:val="BodyText"/>
        <w:rPr>
          <w:bCs/>
          <w:iCs/>
        </w:rPr>
      </w:pPr>
    </w:p>
    <w:p w14:paraId="05E2E65E" w14:textId="77777777" w:rsidR="0070354B" w:rsidRDefault="0070354B" w:rsidP="00F1528B">
      <w:pPr>
        <w:pStyle w:val="BodyText"/>
        <w:rPr>
          <w:bCs/>
          <w:iCs/>
        </w:rPr>
      </w:pPr>
    </w:p>
    <w:p w14:paraId="6CAC64A9" w14:textId="77777777" w:rsidR="0070354B" w:rsidRDefault="0070354B" w:rsidP="00F1528B">
      <w:pPr>
        <w:pStyle w:val="BodyText"/>
        <w:rPr>
          <w:bCs/>
          <w:iCs/>
        </w:rPr>
      </w:pPr>
    </w:p>
    <w:p w14:paraId="2C9E904C" w14:textId="77777777" w:rsidR="0070354B" w:rsidRPr="00F1528B" w:rsidRDefault="0070354B" w:rsidP="00F1528B">
      <w:pPr>
        <w:pStyle w:val="BodyText"/>
        <w:rPr>
          <w:bCs/>
          <w:iCs/>
        </w:rPr>
      </w:pPr>
    </w:p>
    <w:p w14:paraId="5A127279" w14:textId="77777777" w:rsidR="00F1528B" w:rsidRPr="00DF6E89" w:rsidRDefault="00F1528B" w:rsidP="00F1528B">
      <w:pPr>
        <w:pStyle w:val="BodyText"/>
        <w:spacing w:line="360" w:lineRule="auto"/>
        <w:rPr>
          <w:b/>
          <w:bCs/>
          <w:iCs/>
          <w:szCs w:val="24"/>
        </w:rPr>
      </w:pPr>
      <w:r w:rsidRPr="00DF6E89">
        <w:rPr>
          <w:b/>
          <w:bCs/>
          <w:iCs/>
          <w:szCs w:val="24"/>
        </w:rPr>
        <w:t>Declaration by student:</w:t>
      </w:r>
    </w:p>
    <w:p w14:paraId="6D840DD9" w14:textId="0B7AF771" w:rsidR="00F1528B" w:rsidRDefault="00F1528B" w:rsidP="006110CB">
      <w:pPr>
        <w:pStyle w:val="BodyText"/>
        <w:spacing w:line="360" w:lineRule="auto"/>
        <w:rPr>
          <w:b/>
          <w:szCs w:val="24"/>
        </w:rPr>
      </w:pPr>
      <w:r w:rsidRPr="00E66247">
        <w:t xml:space="preserve">I, </w:t>
      </w:r>
      <w:r w:rsidR="006A54F9" w:rsidRPr="006A54F9">
        <w:rPr>
          <w:u w:val="single"/>
        </w:rPr>
        <w:t>NG YUAN SHEN</w:t>
      </w:r>
      <w:r>
        <w:t xml:space="preserve">, </w:t>
      </w:r>
      <w:r w:rsidRPr="00E66247">
        <w:t xml:space="preserve">hereby declare that the attached </w:t>
      </w:r>
      <w:r>
        <w:t>assignment</w:t>
      </w:r>
      <w:r w:rsidRPr="00E66247">
        <w:t xml:space="preserve"> is my own work and understand that if I am suspected of plagiarism or another form of cheating; my work will be referred to the </w:t>
      </w:r>
      <w:r>
        <w:t>lecturer</w:t>
      </w:r>
      <w:r w:rsidRPr="00E66247">
        <w:t xml:space="preserve"> who may, as a result recommend to the Examinations Board that my enrolment in the programme be discontinued.</w:t>
      </w:r>
    </w:p>
    <w:p w14:paraId="7E1431BE" w14:textId="77777777" w:rsidR="00F1528B" w:rsidRDefault="00F1528B" w:rsidP="00F1528B">
      <w:pPr>
        <w:rPr>
          <w:b/>
          <w:szCs w:val="24"/>
        </w:rPr>
      </w:pPr>
    </w:p>
    <w:p w14:paraId="67C54639" w14:textId="77777777" w:rsidR="00F1528B" w:rsidRDefault="00F1528B" w:rsidP="00F1528B">
      <w:pPr>
        <w:spacing w:after="0"/>
        <w:rPr>
          <w:b/>
          <w:szCs w:val="24"/>
        </w:rPr>
      </w:pPr>
      <w:r>
        <w:rPr>
          <w:b/>
          <w:szCs w:val="24"/>
        </w:rPr>
        <w:t>_________________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70354B">
        <w:rPr>
          <w:b/>
          <w:szCs w:val="24"/>
        </w:rPr>
        <w:tab/>
      </w:r>
      <w:r>
        <w:rPr>
          <w:b/>
          <w:szCs w:val="24"/>
        </w:rPr>
        <w:t>_____________________</w:t>
      </w:r>
    </w:p>
    <w:p w14:paraId="1623F0D2" w14:textId="23991843" w:rsidR="00F1528B" w:rsidRDefault="006A54F9" w:rsidP="00F1528B">
      <w:pPr>
        <w:spacing w:after="0"/>
        <w:rPr>
          <w:b/>
          <w:szCs w:val="24"/>
        </w:rPr>
      </w:pPr>
      <w:r>
        <w:rPr>
          <w:b/>
          <w:szCs w:val="24"/>
        </w:rPr>
        <w:t>Date</w:t>
      </w:r>
      <w:r>
        <w:rPr>
          <w:b/>
          <w:szCs w:val="24"/>
        </w:rPr>
        <w:tab/>
      </w:r>
      <w:r w:rsidR="006E29D7">
        <w:rPr>
          <w:b/>
          <w:szCs w:val="24"/>
        </w:rPr>
        <w:t>12</w:t>
      </w:r>
      <w:r>
        <w:rPr>
          <w:b/>
          <w:szCs w:val="24"/>
        </w:rPr>
        <w:t>/4/2019</w:t>
      </w:r>
      <w:r w:rsidR="00F1528B">
        <w:rPr>
          <w:b/>
          <w:szCs w:val="24"/>
        </w:rPr>
        <w:tab/>
      </w:r>
      <w:r w:rsidR="00F1528B">
        <w:rPr>
          <w:b/>
          <w:szCs w:val="24"/>
        </w:rPr>
        <w:tab/>
      </w:r>
      <w:r w:rsidR="00F1528B">
        <w:rPr>
          <w:b/>
          <w:szCs w:val="24"/>
        </w:rPr>
        <w:tab/>
      </w:r>
      <w:r w:rsidR="00F1528B">
        <w:rPr>
          <w:b/>
          <w:szCs w:val="24"/>
        </w:rPr>
        <w:tab/>
      </w:r>
      <w:r w:rsidR="00F1528B">
        <w:rPr>
          <w:b/>
          <w:szCs w:val="24"/>
        </w:rPr>
        <w:tab/>
      </w:r>
      <w:r w:rsidR="00F1528B">
        <w:rPr>
          <w:b/>
          <w:szCs w:val="24"/>
        </w:rPr>
        <w:tab/>
      </w:r>
      <w:r w:rsidR="0070354B">
        <w:rPr>
          <w:b/>
          <w:szCs w:val="24"/>
        </w:rPr>
        <w:tab/>
      </w:r>
      <w:r w:rsidR="00F1528B">
        <w:rPr>
          <w:b/>
          <w:szCs w:val="24"/>
        </w:rPr>
        <w:t>Signature of student</w:t>
      </w:r>
    </w:p>
    <w:sectPr w:rsidR="00F1528B" w:rsidSect="00F1528B">
      <w:pgSz w:w="11906" w:h="16838"/>
      <w:pgMar w:top="144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F295D7" w14:textId="77777777" w:rsidR="00E63DDB" w:rsidRDefault="00E63DDB" w:rsidP="00F1528B">
      <w:pPr>
        <w:spacing w:after="0" w:line="240" w:lineRule="auto"/>
      </w:pPr>
      <w:r>
        <w:separator/>
      </w:r>
    </w:p>
  </w:endnote>
  <w:endnote w:type="continuationSeparator" w:id="0">
    <w:p w14:paraId="45CDD3C3" w14:textId="77777777" w:rsidR="00E63DDB" w:rsidRDefault="00E63DDB" w:rsidP="00F152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42136" w14:textId="77777777" w:rsidR="00E63DDB" w:rsidRDefault="00E63DDB" w:rsidP="00F1528B">
      <w:pPr>
        <w:spacing w:after="0" w:line="240" w:lineRule="auto"/>
      </w:pPr>
      <w:r>
        <w:separator/>
      </w:r>
    </w:p>
  </w:footnote>
  <w:footnote w:type="continuationSeparator" w:id="0">
    <w:p w14:paraId="5D61485C" w14:textId="77777777" w:rsidR="00E63DDB" w:rsidRDefault="00E63DDB" w:rsidP="00F152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63E3E"/>
    <w:multiLevelType w:val="hybridMultilevel"/>
    <w:tmpl w:val="218ECA1C"/>
    <w:lvl w:ilvl="0" w:tplc="74185BE4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57726"/>
    <w:multiLevelType w:val="hybridMultilevel"/>
    <w:tmpl w:val="F49EECBE"/>
    <w:lvl w:ilvl="0" w:tplc="F06AAD92">
      <w:start w:val="1"/>
      <w:numFmt w:val="lowerLetter"/>
      <w:lvlText w:val="%1)"/>
      <w:lvlJc w:val="left"/>
      <w:pPr>
        <w:ind w:left="1440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EE0A7E"/>
    <w:multiLevelType w:val="hybridMultilevel"/>
    <w:tmpl w:val="C02CD3B2"/>
    <w:lvl w:ilvl="0" w:tplc="16D8A1E4">
      <w:start w:val="1"/>
      <w:numFmt w:val="decimal"/>
      <w:lvlText w:val="4.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852BE"/>
    <w:multiLevelType w:val="hybridMultilevel"/>
    <w:tmpl w:val="181A1A7A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BD14A0"/>
    <w:multiLevelType w:val="hybridMultilevel"/>
    <w:tmpl w:val="DECA9644"/>
    <w:lvl w:ilvl="0" w:tplc="4BB6FDF8">
      <w:start w:val="1"/>
      <w:numFmt w:val="lowerLetter"/>
      <w:lvlText w:val="%1)"/>
      <w:lvlJc w:val="left"/>
      <w:pPr>
        <w:ind w:left="1440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BDC3A91"/>
    <w:multiLevelType w:val="hybridMultilevel"/>
    <w:tmpl w:val="17BCE902"/>
    <w:lvl w:ilvl="0" w:tplc="422E3174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1D651C"/>
    <w:multiLevelType w:val="hybridMultilevel"/>
    <w:tmpl w:val="7BCA51EA"/>
    <w:lvl w:ilvl="0" w:tplc="BD6664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658F0"/>
    <w:multiLevelType w:val="hybridMultilevel"/>
    <w:tmpl w:val="4BE88458"/>
    <w:lvl w:ilvl="0" w:tplc="9DAC59F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62BEE"/>
    <w:multiLevelType w:val="hybridMultilevel"/>
    <w:tmpl w:val="E7FA12D4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9304E7"/>
    <w:multiLevelType w:val="hybridMultilevel"/>
    <w:tmpl w:val="409CF328"/>
    <w:lvl w:ilvl="0" w:tplc="D62E5826">
      <w:start w:val="1"/>
      <w:numFmt w:val="lowerLetter"/>
      <w:lvlText w:val="%1)"/>
      <w:lvlJc w:val="left"/>
      <w:pPr>
        <w:ind w:left="1440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E8395A"/>
    <w:multiLevelType w:val="hybridMultilevel"/>
    <w:tmpl w:val="12A4A248"/>
    <w:lvl w:ilvl="0" w:tplc="2A6A8FFC">
      <w:start w:val="1"/>
      <w:numFmt w:val="decimal"/>
      <w:lvlText w:val="3.%1."/>
      <w:lvlJc w:val="left"/>
      <w:pPr>
        <w:ind w:left="720" w:hanging="360"/>
      </w:pPr>
      <w:rPr>
        <w:rFonts w:ascii="Cambria Math" w:hAnsi="Cambria Math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45075F"/>
    <w:multiLevelType w:val="hybridMultilevel"/>
    <w:tmpl w:val="0CBA76D8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1E7189F"/>
    <w:multiLevelType w:val="hybridMultilevel"/>
    <w:tmpl w:val="6E74B458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3D40959"/>
    <w:multiLevelType w:val="hybridMultilevel"/>
    <w:tmpl w:val="B6F44D00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9A1EF8"/>
    <w:multiLevelType w:val="hybridMultilevel"/>
    <w:tmpl w:val="F49EECBE"/>
    <w:lvl w:ilvl="0" w:tplc="F06AAD92">
      <w:start w:val="1"/>
      <w:numFmt w:val="lowerLetter"/>
      <w:lvlText w:val="%1)"/>
      <w:lvlJc w:val="left"/>
      <w:pPr>
        <w:ind w:left="1413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2133" w:hanging="360"/>
      </w:pPr>
    </w:lvl>
    <w:lvl w:ilvl="2" w:tplc="4409001B" w:tentative="1">
      <w:start w:val="1"/>
      <w:numFmt w:val="lowerRoman"/>
      <w:lvlText w:val="%3."/>
      <w:lvlJc w:val="right"/>
      <w:pPr>
        <w:ind w:left="2853" w:hanging="180"/>
      </w:pPr>
    </w:lvl>
    <w:lvl w:ilvl="3" w:tplc="4409000F" w:tentative="1">
      <w:start w:val="1"/>
      <w:numFmt w:val="decimal"/>
      <w:lvlText w:val="%4."/>
      <w:lvlJc w:val="left"/>
      <w:pPr>
        <w:ind w:left="3573" w:hanging="360"/>
      </w:pPr>
    </w:lvl>
    <w:lvl w:ilvl="4" w:tplc="44090019" w:tentative="1">
      <w:start w:val="1"/>
      <w:numFmt w:val="lowerLetter"/>
      <w:lvlText w:val="%5."/>
      <w:lvlJc w:val="left"/>
      <w:pPr>
        <w:ind w:left="4293" w:hanging="360"/>
      </w:pPr>
    </w:lvl>
    <w:lvl w:ilvl="5" w:tplc="4409001B" w:tentative="1">
      <w:start w:val="1"/>
      <w:numFmt w:val="lowerRoman"/>
      <w:lvlText w:val="%6."/>
      <w:lvlJc w:val="right"/>
      <w:pPr>
        <w:ind w:left="5013" w:hanging="180"/>
      </w:pPr>
    </w:lvl>
    <w:lvl w:ilvl="6" w:tplc="4409000F" w:tentative="1">
      <w:start w:val="1"/>
      <w:numFmt w:val="decimal"/>
      <w:lvlText w:val="%7."/>
      <w:lvlJc w:val="left"/>
      <w:pPr>
        <w:ind w:left="5733" w:hanging="360"/>
      </w:pPr>
    </w:lvl>
    <w:lvl w:ilvl="7" w:tplc="44090019" w:tentative="1">
      <w:start w:val="1"/>
      <w:numFmt w:val="lowerLetter"/>
      <w:lvlText w:val="%8."/>
      <w:lvlJc w:val="left"/>
      <w:pPr>
        <w:ind w:left="6453" w:hanging="360"/>
      </w:pPr>
    </w:lvl>
    <w:lvl w:ilvl="8" w:tplc="4409001B" w:tentative="1">
      <w:start w:val="1"/>
      <w:numFmt w:val="lowerRoman"/>
      <w:lvlText w:val="%9."/>
      <w:lvlJc w:val="right"/>
      <w:pPr>
        <w:ind w:left="7173" w:hanging="180"/>
      </w:pPr>
    </w:lvl>
  </w:abstractNum>
  <w:abstractNum w:abstractNumId="15" w15:restartNumberingAfterBreak="0">
    <w:nsid w:val="4C50500A"/>
    <w:multiLevelType w:val="hybridMultilevel"/>
    <w:tmpl w:val="8822E2F8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EA61A7"/>
    <w:multiLevelType w:val="hybridMultilevel"/>
    <w:tmpl w:val="566015A6"/>
    <w:lvl w:ilvl="0" w:tplc="C9C894CC">
      <w:start w:val="1"/>
      <w:numFmt w:val="lowerLetter"/>
      <w:lvlText w:val="%1)"/>
      <w:lvlJc w:val="left"/>
      <w:pPr>
        <w:ind w:left="1440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293122E"/>
    <w:multiLevelType w:val="hybridMultilevel"/>
    <w:tmpl w:val="46CC7C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4049EA"/>
    <w:multiLevelType w:val="hybridMultilevel"/>
    <w:tmpl w:val="C2C47C7A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C76698E"/>
    <w:multiLevelType w:val="hybridMultilevel"/>
    <w:tmpl w:val="54D001C6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E87023"/>
    <w:multiLevelType w:val="hybridMultilevel"/>
    <w:tmpl w:val="05D640A6"/>
    <w:lvl w:ilvl="0" w:tplc="6E5E7CC4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F3C0A"/>
    <w:multiLevelType w:val="hybridMultilevel"/>
    <w:tmpl w:val="FF921CFC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F6A3ED1"/>
    <w:multiLevelType w:val="hybridMultilevel"/>
    <w:tmpl w:val="1F38235A"/>
    <w:lvl w:ilvl="0" w:tplc="44090017">
      <w:start w:val="1"/>
      <w:numFmt w:val="lowerLetter"/>
      <w:lvlText w:val="%1)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5664315"/>
    <w:multiLevelType w:val="hybridMultilevel"/>
    <w:tmpl w:val="84529E5E"/>
    <w:lvl w:ilvl="0" w:tplc="FD30DBD0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E27E4"/>
    <w:multiLevelType w:val="hybridMultilevel"/>
    <w:tmpl w:val="33EE850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986E59"/>
    <w:multiLevelType w:val="hybridMultilevel"/>
    <w:tmpl w:val="2ED4DBBA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C74E2F"/>
    <w:multiLevelType w:val="hybridMultilevel"/>
    <w:tmpl w:val="BA0CEC1A"/>
    <w:lvl w:ilvl="0" w:tplc="CBFC411E">
      <w:start w:val="1"/>
      <w:numFmt w:val="decimal"/>
      <w:pStyle w:val="Question"/>
      <w:lvlText w:val="1.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6F3AAF"/>
    <w:multiLevelType w:val="hybridMultilevel"/>
    <w:tmpl w:val="F49EECBE"/>
    <w:lvl w:ilvl="0" w:tplc="F06AAD92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A4CEB"/>
    <w:multiLevelType w:val="hybridMultilevel"/>
    <w:tmpl w:val="1ADA808E"/>
    <w:lvl w:ilvl="0" w:tplc="BD6664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5"/>
  </w:num>
  <w:num w:numId="3">
    <w:abstractNumId w:val="17"/>
  </w:num>
  <w:num w:numId="4">
    <w:abstractNumId w:val="24"/>
  </w:num>
  <w:num w:numId="5">
    <w:abstractNumId w:val="3"/>
  </w:num>
  <w:num w:numId="6">
    <w:abstractNumId w:val="4"/>
  </w:num>
  <w:num w:numId="7">
    <w:abstractNumId w:val="1"/>
  </w:num>
  <w:num w:numId="8">
    <w:abstractNumId w:val="27"/>
  </w:num>
  <w:num w:numId="9">
    <w:abstractNumId w:val="14"/>
  </w:num>
  <w:num w:numId="10">
    <w:abstractNumId w:val="26"/>
  </w:num>
  <w:num w:numId="11">
    <w:abstractNumId w:val="20"/>
  </w:num>
  <w:num w:numId="12">
    <w:abstractNumId w:val="10"/>
  </w:num>
  <w:num w:numId="13">
    <w:abstractNumId w:val="16"/>
  </w:num>
  <w:num w:numId="14">
    <w:abstractNumId w:val="2"/>
  </w:num>
  <w:num w:numId="15">
    <w:abstractNumId w:val="13"/>
  </w:num>
  <w:num w:numId="16">
    <w:abstractNumId w:val="28"/>
  </w:num>
  <w:num w:numId="17">
    <w:abstractNumId w:val="6"/>
  </w:num>
  <w:num w:numId="18">
    <w:abstractNumId w:val="5"/>
  </w:num>
  <w:num w:numId="19">
    <w:abstractNumId w:val="0"/>
  </w:num>
  <w:num w:numId="20">
    <w:abstractNumId w:val="7"/>
  </w:num>
  <w:num w:numId="21">
    <w:abstractNumId w:val="22"/>
  </w:num>
  <w:num w:numId="22">
    <w:abstractNumId w:val="11"/>
  </w:num>
  <w:num w:numId="23">
    <w:abstractNumId w:val="8"/>
  </w:num>
  <w:num w:numId="24">
    <w:abstractNumId w:val="18"/>
  </w:num>
  <w:num w:numId="25">
    <w:abstractNumId w:val="15"/>
  </w:num>
  <w:num w:numId="26">
    <w:abstractNumId w:val="9"/>
  </w:num>
  <w:num w:numId="27">
    <w:abstractNumId w:val="23"/>
  </w:num>
  <w:num w:numId="28">
    <w:abstractNumId w:val="12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TQzsTQ1NDUxMDdX0lEKTi0uzszPAykwqgUAv7ziICwAAAA="/>
  </w:docVars>
  <w:rsids>
    <w:rsidRoot w:val="00F1528B"/>
    <w:rsid w:val="000074F4"/>
    <w:rsid w:val="00031279"/>
    <w:rsid w:val="00032B98"/>
    <w:rsid w:val="00053951"/>
    <w:rsid w:val="00055903"/>
    <w:rsid w:val="000763EB"/>
    <w:rsid w:val="000810AE"/>
    <w:rsid w:val="00090ADB"/>
    <w:rsid w:val="000B49BD"/>
    <w:rsid w:val="000F3869"/>
    <w:rsid w:val="001247B6"/>
    <w:rsid w:val="00131E18"/>
    <w:rsid w:val="00150D9A"/>
    <w:rsid w:val="00177D60"/>
    <w:rsid w:val="00195FA1"/>
    <w:rsid w:val="001C0957"/>
    <w:rsid w:val="001D7F2C"/>
    <w:rsid w:val="001F46BA"/>
    <w:rsid w:val="001F4A8F"/>
    <w:rsid w:val="001F6F72"/>
    <w:rsid w:val="00201CDD"/>
    <w:rsid w:val="00221BA1"/>
    <w:rsid w:val="0026329D"/>
    <w:rsid w:val="00273057"/>
    <w:rsid w:val="00276CA2"/>
    <w:rsid w:val="002B29B7"/>
    <w:rsid w:val="002C7C58"/>
    <w:rsid w:val="002E127D"/>
    <w:rsid w:val="002E3378"/>
    <w:rsid w:val="002F4832"/>
    <w:rsid w:val="00305A50"/>
    <w:rsid w:val="003128BC"/>
    <w:rsid w:val="003341F4"/>
    <w:rsid w:val="00361302"/>
    <w:rsid w:val="00363FAD"/>
    <w:rsid w:val="0036459A"/>
    <w:rsid w:val="00374B42"/>
    <w:rsid w:val="003B0D15"/>
    <w:rsid w:val="003F4F7F"/>
    <w:rsid w:val="0043307D"/>
    <w:rsid w:val="00433C1D"/>
    <w:rsid w:val="00450E28"/>
    <w:rsid w:val="00456786"/>
    <w:rsid w:val="004606BC"/>
    <w:rsid w:val="00475D6B"/>
    <w:rsid w:val="0049658A"/>
    <w:rsid w:val="004B74C3"/>
    <w:rsid w:val="004D1D53"/>
    <w:rsid w:val="004E617B"/>
    <w:rsid w:val="00503090"/>
    <w:rsid w:val="00511264"/>
    <w:rsid w:val="00515729"/>
    <w:rsid w:val="005322AF"/>
    <w:rsid w:val="00557A87"/>
    <w:rsid w:val="00563BE7"/>
    <w:rsid w:val="00563DB6"/>
    <w:rsid w:val="005925AC"/>
    <w:rsid w:val="005C0CF0"/>
    <w:rsid w:val="005C77C2"/>
    <w:rsid w:val="005D5F71"/>
    <w:rsid w:val="005F19F6"/>
    <w:rsid w:val="006110CB"/>
    <w:rsid w:val="00616E77"/>
    <w:rsid w:val="006344E8"/>
    <w:rsid w:val="00646958"/>
    <w:rsid w:val="00666AB5"/>
    <w:rsid w:val="006801AB"/>
    <w:rsid w:val="006A54F9"/>
    <w:rsid w:val="006B4939"/>
    <w:rsid w:val="006C4B8D"/>
    <w:rsid w:val="006E29D7"/>
    <w:rsid w:val="0070354B"/>
    <w:rsid w:val="007123D1"/>
    <w:rsid w:val="00712475"/>
    <w:rsid w:val="00721E82"/>
    <w:rsid w:val="007300E8"/>
    <w:rsid w:val="00743120"/>
    <w:rsid w:val="00762C3C"/>
    <w:rsid w:val="007662D2"/>
    <w:rsid w:val="007900C4"/>
    <w:rsid w:val="00790F37"/>
    <w:rsid w:val="007A3C1F"/>
    <w:rsid w:val="007D73A5"/>
    <w:rsid w:val="007E3AF8"/>
    <w:rsid w:val="00811005"/>
    <w:rsid w:val="008168ED"/>
    <w:rsid w:val="00817777"/>
    <w:rsid w:val="00860E11"/>
    <w:rsid w:val="00883A41"/>
    <w:rsid w:val="008A2E99"/>
    <w:rsid w:val="008A38D9"/>
    <w:rsid w:val="008D109E"/>
    <w:rsid w:val="008D7A86"/>
    <w:rsid w:val="008F0722"/>
    <w:rsid w:val="009008BF"/>
    <w:rsid w:val="00907641"/>
    <w:rsid w:val="00912AE4"/>
    <w:rsid w:val="00941C99"/>
    <w:rsid w:val="00957A4B"/>
    <w:rsid w:val="00960366"/>
    <w:rsid w:val="00962B5F"/>
    <w:rsid w:val="00994344"/>
    <w:rsid w:val="009A104A"/>
    <w:rsid w:val="009C0E7D"/>
    <w:rsid w:val="00A0737F"/>
    <w:rsid w:val="00A1384C"/>
    <w:rsid w:val="00A147DF"/>
    <w:rsid w:val="00A26A75"/>
    <w:rsid w:val="00A36DA1"/>
    <w:rsid w:val="00A733E1"/>
    <w:rsid w:val="00A742F5"/>
    <w:rsid w:val="00A80C5C"/>
    <w:rsid w:val="00A82409"/>
    <w:rsid w:val="00A83653"/>
    <w:rsid w:val="00AA1A9B"/>
    <w:rsid w:val="00AD2A4C"/>
    <w:rsid w:val="00AF3A5B"/>
    <w:rsid w:val="00B26B3D"/>
    <w:rsid w:val="00B35FAD"/>
    <w:rsid w:val="00B51531"/>
    <w:rsid w:val="00BD1CD1"/>
    <w:rsid w:val="00BD5C68"/>
    <w:rsid w:val="00BF6149"/>
    <w:rsid w:val="00C12DF6"/>
    <w:rsid w:val="00C631AD"/>
    <w:rsid w:val="00C803E8"/>
    <w:rsid w:val="00C83606"/>
    <w:rsid w:val="00C84EF2"/>
    <w:rsid w:val="00CA2A74"/>
    <w:rsid w:val="00CA4654"/>
    <w:rsid w:val="00CB37FF"/>
    <w:rsid w:val="00CC7484"/>
    <w:rsid w:val="00CE1F83"/>
    <w:rsid w:val="00CE237A"/>
    <w:rsid w:val="00CF3FF7"/>
    <w:rsid w:val="00D02610"/>
    <w:rsid w:val="00D20395"/>
    <w:rsid w:val="00D66884"/>
    <w:rsid w:val="00D77D04"/>
    <w:rsid w:val="00D8215B"/>
    <w:rsid w:val="00DD4109"/>
    <w:rsid w:val="00E13F15"/>
    <w:rsid w:val="00E16163"/>
    <w:rsid w:val="00E301B8"/>
    <w:rsid w:val="00E60937"/>
    <w:rsid w:val="00E63DDB"/>
    <w:rsid w:val="00E741C4"/>
    <w:rsid w:val="00E84F7E"/>
    <w:rsid w:val="00ED752D"/>
    <w:rsid w:val="00EE350E"/>
    <w:rsid w:val="00EE6CDB"/>
    <w:rsid w:val="00F1528B"/>
    <w:rsid w:val="00F46220"/>
    <w:rsid w:val="00F705AC"/>
    <w:rsid w:val="00F86790"/>
    <w:rsid w:val="00FC0CC0"/>
    <w:rsid w:val="00FD26CB"/>
    <w:rsid w:val="00FD293E"/>
    <w:rsid w:val="00FF04BA"/>
    <w:rsid w:val="00FF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94C5FE"/>
  <w15:chartTrackingRefBased/>
  <w15:docId w15:val="{77D522AA-58B7-4A07-B838-FC8C6D5D3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A74"/>
    <w:pPr>
      <w:spacing w:after="200" w:line="276" w:lineRule="auto"/>
    </w:pPr>
    <w:rPr>
      <w:rFonts w:ascii="Times New Roman" w:eastAsia="Calibri" w:hAnsi="Times New Roman" w:cs="Times New Roman"/>
      <w:sz w:val="24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70354B"/>
    <w:pPr>
      <w:keepNext/>
      <w:shd w:val="pct5" w:color="auto" w:fill="auto"/>
      <w:spacing w:before="240" w:after="120" w:line="240" w:lineRule="auto"/>
      <w:outlineLvl w:val="0"/>
    </w:pPr>
    <w:rPr>
      <w:rFonts w:eastAsia="Times New Roman"/>
      <w:b/>
      <w:color w:val="595959" w:themeColor="text1" w:themeTint="A6"/>
      <w:kern w:val="28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0354B"/>
    <w:rPr>
      <w:rFonts w:ascii="Times New Roman" w:eastAsia="Times New Roman" w:hAnsi="Times New Roman" w:cs="Times New Roman"/>
      <w:b/>
      <w:color w:val="595959" w:themeColor="text1" w:themeTint="A6"/>
      <w:kern w:val="28"/>
      <w:sz w:val="28"/>
      <w:szCs w:val="20"/>
      <w:shd w:val="pct5" w:color="auto" w:fill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F152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28B"/>
    <w:rPr>
      <w:rFonts w:ascii="Calibri" w:eastAsia="Calibri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152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28B"/>
    <w:rPr>
      <w:rFonts w:ascii="Calibri" w:eastAsia="Calibri" w:hAnsi="Calibri" w:cs="Times New Roman"/>
      <w:lang w:eastAsia="en-US"/>
    </w:rPr>
  </w:style>
  <w:style w:type="paragraph" w:styleId="Title">
    <w:name w:val="Title"/>
    <w:basedOn w:val="Normal"/>
    <w:link w:val="TitleChar"/>
    <w:qFormat/>
    <w:rsid w:val="00F1528B"/>
    <w:pPr>
      <w:keepNext/>
      <w:pBdr>
        <w:bottom w:val="single" w:sz="6" w:space="14" w:color="808080"/>
      </w:pBdr>
      <w:spacing w:before="100" w:after="3600" w:line="600" w:lineRule="exact"/>
      <w:jc w:val="center"/>
    </w:pPr>
    <w:rPr>
      <w:rFonts w:ascii="Arial Black" w:eastAsia="Times New Roman" w:hAnsi="Arial Black"/>
      <w:color w:val="808080"/>
      <w:spacing w:val="-35"/>
      <w:kern w:val="28"/>
      <w:sz w:val="48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F1528B"/>
    <w:rPr>
      <w:rFonts w:ascii="Arial Black" w:eastAsia="Times New Roman" w:hAnsi="Arial Black" w:cs="Times New Roman"/>
      <w:color w:val="808080"/>
      <w:spacing w:val="-35"/>
      <w:kern w:val="28"/>
      <w:sz w:val="48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unhideWhenUsed/>
    <w:rsid w:val="00F1528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1528B"/>
    <w:rPr>
      <w:rFonts w:ascii="Calibri" w:eastAsia="Calibri" w:hAnsi="Calibri" w:cs="Times New Roman"/>
      <w:lang w:eastAsia="en-US"/>
    </w:rPr>
  </w:style>
  <w:style w:type="table" w:styleId="TableGrid">
    <w:name w:val="Table Grid"/>
    <w:basedOn w:val="TableNormal"/>
    <w:uiPriority w:val="39"/>
    <w:rsid w:val="00F15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A104A"/>
    <w:pPr>
      <w:spacing w:after="0" w:line="240" w:lineRule="auto"/>
      <w:jc w:val="both"/>
    </w:pPr>
    <w:rPr>
      <w:rFonts w:ascii="Times New Roman" w:eastAsia="Calibri" w:hAnsi="Times New Roman" w:cs="Times New Roman"/>
      <w:sz w:val="24"/>
      <w:lang w:eastAsia="en-US"/>
    </w:rPr>
  </w:style>
  <w:style w:type="paragraph" w:customStyle="1" w:styleId="Default">
    <w:name w:val="Default"/>
    <w:rsid w:val="0070354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D109E"/>
    <w:pPr>
      <w:ind w:left="720"/>
      <w:contextualSpacing/>
    </w:pPr>
  </w:style>
  <w:style w:type="paragraph" w:customStyle="1" w:styleId="SectionTitle">
    <w:name w:val="SectionTitle"/>
    <w:basedOn w:val="Normal"/>
    <w:link w:val="SectionTitleChar"/>
    <w:qFormat/>
    <w:rsid w:val="00ED752D"/>
    <w:pPr>
      <w:spacing w:after="80" w:line="360" w:lineRule="auto"/>
    </w:pPr>
    <w:rPr>
      <w:b/>
      <w:u w:val="single"/>
    </w:rPr>
  </w:style>
  <w:style w:type="character" w:customStyle="1" w:styleId="SectionTitleChar">
    <w:name w:val="SectionTitle Char"/>
    <w:basedOn w:val="DefaultParagraphFont"/>
    <w:link w:val="SectionTitle"/>
    <w:rsid w:val="00ED752D"/>
    <w:rPr>
      <w:rFonts w:ascii="Times New Roman" w:eastAsia="Calibri" w:hAnsi="Times New Roman" w:cs="Times New Roman"/>
      <w:b/>
      <w:sz w:val="24"/>
      <w:u w:val="single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16163"/>
    <w:rPr>
      <w:color w:val="808080"/>
    </w:rPr>
  </w:style>
  <w:style w:type="paragraph" w:customStyle="1" w:styleId="Question">
    <w:name w:val="Question"/>
    <w:basedOn w:val="Normal"/>
    <w:rsid w:val="00BD5C68"/>
    <w:pPr>
      <w:numPr>
        <w:numId w:val="1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090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 Xiang Ang</dc:creator>
  <cp:keywords/>
  <dc:description/>
  <cp:lastModifiedBy>Wayne Ng</cp:lastModifiedBy>
  <cp:revision>16</cp:revision>
  <dcterms:created xsi:type="dcterms:W3CDTF">2019-03-22T05:28:00Z</dcterms:created>
  <dcterms:modified xsi:type="dcterms:W3CDTF">2019-04-12T05:00:00Z</dcterms:modified>
</cp:coreProperties>
</file>